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076067" w14:textId="1A40819F" w:rsidR="008C455E" w:rsidRPr="00B56B81" w:rsidRDefault="004853E3" w:rsidP="004853E3">
      <w:pPr>
        <w:pStyle w:val="ListParagraph"/>
        <w:jc w:val="center"/>
        <w:rPr>
          <w:rFonts w:ascii="Tahoma" w:hAnsi="Tahoma" w:cs="Tahoma"/>
          <w:b/>
        </w:rPr>
      </w:pPr>
      <w:r w:rsidRPr="00B56B81">
        <w:rPr>
          <w:rFonts w:ascii="Tahoma" w:hAnsi="Tahoma" w:cs="Tahoma"/>
          <w:b/>
        </w:rPr>
        <w:t>Marketing Survey</w:t>
      </w:r>
    </w:p>
    <w:p w14:paraId="37B9746C" w14:textId="60B42DE5" w:rsidR="00D94237" w:rsidRPr="00B56B81" w:rsidRDefault="00D94237" w:rsidP="004853E3">
      <w:pPr>
        <w:pStyle w:val="ListParagraph"/>
        <w:jc w:val="center"/>
        <w:rPr>
          <w:rFonts w:ascii="Tahoma" w:hAnsi="Tahoma" w:cs="Tahoma"/>
          <w:b/>
        </w:rPr>
      </w:pPr>
    </w:p>
    <w:p w14:paraId="7B51A226" w14:textId="3A9BAA1D" w:rsidR="00D94237" w:rsidRDefault="00D94237" w:rsidP="00D94237">
      <w:pPr>
        <w:pStyle w:val="ListParagraph"/>
        <w:jc w:val="both"/>
        <w:rPr>
          <w:rFonts w:ascii="Tahoma" w:hAnsi="Tahoma" w:cs="Tahoma"/>
        </w:rPr>
      </w:pPr>
      <w:r w:rsidRPr="00B56B81">
        <w:rPr>
          <w:rFonts w:ascii="Tahoma" w:hAnsi="Tahoma" w:cs="Tahoma"/>
          <w:b/>
        </w:rPr>
        <w:t>Disclaimer:</w:t>
      </w:r>
      <w:r w:rsidRPr="00B56B81">
        <w:rPr>
          <w:rFonts w:ascii="Tahoma" w:hAnsi="Tahoma" w:cs="Tahoma"/>
        </w:rPr>
        <w:t xml:space="preserve"> Before you do this survey, please understand that I will not do your marketing for you—nor will I sit with you on the phone and talk you through how to do online advertising step-by-step. If this is the type of service you are looking for, then I can make suggestions on marketing firms. Be aware they charge anywhere from $300 to $5,000 depending on services you are looking to obtain. My charge is </w:t>
      </w:r>
      <w:r w:rsidRPr="00B56B81">
        <w:rPr>
          <w:rFonts w:ascii="Tahoma" w:hAnsi="Tahoma" w:cs="Tahoma"/>
          <w:i/>
        </w:rPr>
        <w:t>solely</w:t>
      </w:r>
      <w:r w:rsidRPr="00B56B81">
        <w:rPr>
          <w:rFonts w:ascii="Tahoma" w:hAnsi="Tahoma" w:cs="Tahoma"/>
        </w:rPr>
        <w:t xml:space="preserve"> for consulting. Also, I reserve the right to turn away any potential client if I don’t feel I can serve them based on their needs.</w:t>
      </w:r>
      <w:r w:rsidR="009538D2" w:rsidRPr="00B56B81">
        <w:rPr>
          <w:rFonts w:ascii="Tahoma" w:hAnsi="Tahoma" w:cs="Tahoma"/>
        </w:rPr>
        <w:t xml:space="preserve"> Lastly, every client will need to sign an NDA prior to services rendered.</w:t>
      </w:r>
    </w:p>
    <w:p w14:paraId="00D9DFA0" w14:textId="41649C5F" w:rsidR="006115EA" w:rsidRDefault="006115EA" w:rsidP="00D94237">
      <w:pPr>
        <w:pStyle w:val="ListParagraph"/>
        <w:jc w:val="both"/>
        <w:rPr>
          <w:rFonts w:ascii="Tahoma" w:hAnsi="Tahoma" w:cs="Tahoma"/>
        </w:rPr>
      </w:pPr>
    </w:p>
    <w:p w14:paraId="4BCFB889" w14:textId="3562CEC2" w:rsidR="006115EA" w:rsidRPr="006115EA" w:rsidRDefault="006115EA" w:rsidP="006115EA">
      <w:pPr>
        <w:pStyle w:val="ListParagraph"/>
        <w:jc w:val="center"/>
        <w:rPr>
          <w:rFonts w:ascii="Tahoma" w:hAnsi="Tahoma" w:cs="Tahoma"/>
          <w:b/>
        </w:rPr>
      </w:pPr>
      <w:r>
        <w:rPr>
          <w:rFonts w:ascii="Tahoma" w:hAnsi="Tahoma" w:cs="Tahoma"/>
          <w:b/>
        </w:rPr>
        <w:t>Survey for Client</w:t>
      </w:r>
      <w:bookmarkStart w:id="0" w:name="_GoBack"/>
      <w:bookmarkEnd w:id="0"/>
    </w:p>
    <w:p w14:paraId="10E7276F" w14:textId="0EE08AC5" w:rsidR="004853E3" w:rsidRPr="00B56B81" w:rsidRDefault="004853E3" w:rsidP="004853E3">
      <w:pPr>
        <w:pStyle w:val="ListParagraph"/>
        <w:jc w:val="center"/>
        <w:rPr>
          <w:rFonts w:ascii="Tahoma" w:hAnsi="Tahoma" w:cs="Tahoma"/>
        </w:rPr>
      </w:pPr>
    </w:p>
    <w:p w14:paraId="573858F1" w14:textId="648DFC1D" w:rsidR="004853E3" w:rsidRPr="00B56B81" w:rsidRDefault="004853E3" w:rsidP="004853E3">
      <w:pPr>
        <w:pStyle w:val="ListParagraph"/>
        <w:numPr>
          <w:ilvl w:val="0"/>
          <w:numId w:val="2"/>
        </w:numPr>
        <w:jc w:val="both"/>
        <w:rPr>
          <w:rFonts w:ascii="Tahoma" w:hAnsi="Tahoma" w:cs="Tahoma"/>
        </w:rPr>
      </w:pPr>
      <w:r w:rsidRPr="00B56B81">
        <w:rPr>
          <w:rFonts w:ascii="Tahoma" w:hAnsi="Tahoma" w:cs="Tahoma"/>
        </w:rPr>
        <w:t xml:space="preserve">Do you own a </w:t>
      </w:r>
      <w:r w:rsidR="00B8485B" w:rsidRPr="00B56B81">
        <w:rPr>
          <w:rFonts w:ascii="Tahoma" w:hAnsi="Tahoma" w:cs="Tahoma"/>
        </w:rPr>
        <w:t>business,</w:t>
      </w:r>
      <w:r w:rsidRPr="00B56B81">
        <w:rPr>
          <w:rFonts w:ascii="Tahoma" w:hAnsi="Tahoma" w:cs="Tahoma"/>
        </w:rPr>
        <w:t xml:space="preserve"> and do you have a business plan? </w:t>
      </w:r>
    </w:p>
    <w:p w14:paraId="360DC737" w14:textId="5650046E" w:rsidR="00A03A89" w:rsidRPr="00B56B81" w:rsidRDefault="00A03A89" w:rsidP="004853E3">
      <w:pPr>
        <w:pStyle w:val="ListParagraph"/>
        <w:numPr>
          <w:ilvl w:val="0"/>
          <w:numId w:val="2"/>
        </w:numPr>
        <w:jc w:val="both"/>
        <w:rPr>
          <w:rFonts w:ascii="Tahoma" w:hAnsi="Tahoma" w:cs="Tahoma"/>
        </w:rPr>
      </w:pPr>
      <w:r w:rsidRPr="00B56B81">
        <w:rPr>
          <w:rFonts w:ascii="Tahoma" w:hAnsi="Tahoma" w:cs="Tahoma"/>
        </w:rPr>
        <w:t>Is writing more of a hobby for you? Do you have a full time or part-time job?</w:t>
      </w:r>
    </w:p>
    <w:p w14:paraId="7613FAEF" w14:textId="7B8149E8" w:rsidR="00B8485B" w:rsidRPr="00B56B81" w:rsidRDefault="00B8485B" w:rsidP="004853E3">
      <w:pPr>
        <w:pStyle w:val="ListParagraph"/>
        <w:numPr>
          <w:ilvl w:val="0"/>
          <w:numId w:val="2"/>
        </w:numPr>
        <w:jc w:val="both"/>
        <w:rPr>
          <w:rFonts w:ascii="Tahoma" w:hAnsi="Tahoma" w:cs="Tahoma"/>
        </w:rPr>
      </w:pPr>
      <w:r w:rsidRPr="00B56B81">
        <w:rPr>
          <w:rFonts w:ascii="Tahoma" w:hAnsi="Tahoma" w:cs="Tahoma"/>
        </w:rPr>
        <w:t>Define marketing in your own words.</w:t>
      </w:r>
    </w:p>
    <w:p w14:paraId="29FD3BD9" w14:textId="4AC05BA2" w:rsidR="00A03A89" w:rsidRPr="00B56B81" w:rsidRDefault="00A03A89" w:rsidP="004853E3">
      <w:pPr>
        <w:pStyle w:val="ListParagraph"/>
        <w:numPr>
          <w:ilvl w:val="0"/>
          <w:numId w:val="2"/>
        </w:numPr>
        <w:jc w:val="both"/>
        <w:rPr>
          <w:rFonts w:ascii="Tahoma" w:hAnsi="Tahoma" w:cs="Tahoma"/>
        </w:rPr>
      </w:pPr>
      <w:r w:rsidRPr="00B56B81">
        <w:rPr>
          <w:rFonts w:ascii="Tahoma" w:hAnsi="Tahoma" w:cs="Tahoma"/>
        </w:rPr>
        <w:t>What is your brand?</w:t>
      </w:r>
    </w:p>
    <w:p w14:paraId="5088359C" w14:textId="2BB9FFB0" w:rsidR="00A03A89" w:rsidRPr="00B56B81" w:rsidRDefault="00A03A89" w:rsidP="004853E3">
      <w:pPr>
        <w:pStyle w:val="ListParagraph"/>
        <w:numPr>
          <w:ilvl w:val="0"/>
          <w:numId w:val="2"/>
        </w:numPr>
        <w:jc w:val="both"/>
        <w:rPr>
          <w:rFonts w:ascii="Tahoma" w:hAnsi="Tahoma" w:cs="Tahoma"/>
        </w:rPr>
      </w:pPr>
      <w:r w:rsidRPr="00B56B81">
        <w:rPr>
          <w:rFonts w:ascii="Tahoma" w:hAnsi="Tahoma" w:cs="Tahoma"/>
        </w:rPr>
        <w:t>Do you have a website?</w:t>
      </w:r>
    </w:p>
    <w:p w14:paraId="1992D49D" w14:textId="2B3C40A4" w:rsidR="00A03A89" w:rsidRPr="00B56B81" w:rsidRDefault="00A03A89" w:rsidP="004853E3">
      <w:pPr>
        <w:pStyle w:val="ListParagraph"/>
        <w:numPr>
          <w:ilvl w:val="0"/>
          <w:numId w:val="2"/>
        </w:numPr>
        <w:jc w:val="both"/>
        <w:rPr>
          <w:rFonts w:ascii="Tahoma" w:hAnsi="Tahoma" w:cs="Tahoma"/>
        </w:rPr>
      </w:pPr>
      <w:r w:rsidRPr="00B56B81">
        <w:rPr>
          <w:rFonts w:ascii="Tahoma" w:hAnsi="Tahoma" w:cs="Tahoma"/>
        </w:rPr>
        <w:t>Do you have a media kit?</w:t>
      </w:r>
    </w:p>
    <w:p w14:paraId="128C3E2C" w14:textId="53BD40C8" w:rsidR="004853E3" w:rsidRPr="00B56B81" w:rsidRDefault="004853E3" w:rsidP="004853E3">
      <w:pPr>
        <w:pStyle w:val="ListParagraph"/>
        <w:numPr>
          <w:ilvl w:val="0"/>
          <w:numId w:val="2"/>
        </w:numPr>
        <w:jc w:val="both"/>
        <w:rPr>
          <w:rFonts w:ascii="Tahoma" w:hAnsi="Tahoma" w:cs="Tahoma"/>
        </w:rPr>
      </w:pPr>
      <w:r w:rsidRPr="00B56B81">
        <w:rPr>
          <w:rFonts w:ascii="Tahoma" w:hAnsi="Tahoma" w:cs="Tahoma"/>
        </w:rPr>
        <w:t>What is your goal with marketing</w:t>
      </w:r>
      <w:r w:rsidR="003E18FB" w:rsidRPr="00B56B81">
        <w:rPr>
          <w:rFonts w:ascii="Tahoma" w:hAnsi="Tahoma" w:cs="Tahoma"/>
        </w:rPr>
        <w:t>,</w:t>
      </w:r>
      <w:r w:rsidRPr="00B56B81">
        <w:rPr>
          <w:rFonts w:ascii="Tahoma" w:hAnsi="Tahoma" w:cs="Tahoma"/>
        </w:rPr>
        <w:t xml:space="preserve"> and where do you want to be in one year?</w:t>
      </w:r>
    </w:p>
    <w:p w14:paraId="2F1C2577" w14:textId="1EC6E36D" w:rsidR="00A03A89" w:rsidRPr="00B56B81" w:rsidRDefault="00A03A89" w:rsidP="004853E3">
      <w:pPr>
        <w:pStyle w:val="ListParagraph"/>
        <w:numPr>
          <w:ilvl w:val="0"/>
          <w:numId w:val="2"/>
        </w:numPr>
        <w:jc w:val="both"/>
        <w:rPr>
          <w:rFonts w:ascii="Tahoma" w:hAnsi="Tahoma" w:cs="Tahoma"/>
        </w:rPr>
      </w:pPr>
      <w:r w:rsidRPr="00B56B81">
        <w:rPr>
          <w:rFonts w:ascii="Tahoma" w:hAnsi="Tahoma" w:cs="Tahoma"/>
        </w:rPr>
        <w:t>How often and how do you plan to alter that goal as needed?</w:t>
      </w:r>
    </w:p>
    <w:p w14:paraId="6150C62F" w14:textId="736C3BD6" w:rsidR="00B8485B" w:rsidRPr="00B56B81" w:rsidRDefault="00B8485B" w:rsidP="00B8485B">
      <w:pPr>
        <w:pStyle w:val="ListParagraph"/>
        <w:numPr>
          <w:ilvl w:val="0"/>
          <w:numId w:val="2"/>
        </w:numPr>
        <w:jc w:val="both"/>
        <w:rPr>
          <w:rFonts w:ascii="Tahoma" w:hAnsi="Tahoma" w:cs="Tahoma"/>
        </w:rPr>
      </w:pPr>
      <w:r w:rsidRPr="00B56B81">
        <w:rPr>
          <w:rFonts w:ascii="Tahoma" w:hAnsi="Tahoma" w:cs="Tahoma"/>
        </w:rPr>
        <w:t>How much money do you have to put into your marketing?</w:t>
      </w:r>
      <w:r w:rsidR="00A03A89" w:rsidRPr="00B56B81">
        <w:rPr>
          <w:rFonts w:ascii="Tahoma" w:hAnsi="Tahoma" w:cs="Tahoma"/>
        </w:rPr>
        <w:t xml:space="preserve"> (FYI: this question is not about what you are paying me—this question refers to what money you are willing to put into your individual marketing and how often).</w:t>
      </w:r>
    </w:p>
    <w:p w14:paraId="78D97DF0" w14:textId="31CE630F" w:rsidR="00B8485B" w:rsidRPr="00B56B81" w:rsidRDefault="00B8485B" w:rsidP="00B8485B">
      <w:pPr>
        <w:pStyle w:val="ListParagraph"/>
        <w:numPr>
          <w:ilvl w:val="0"/>
          <w:numId w:val="2"/>
        </w:numPr>
        <w:jc w:val="both"/>
        <w:rPr>
          <w:rFonts w:ascii="Tahoma" w:hAnsi="Tahoma" w:cs="Tahoma"/>
        </w:rPr>
      </w:pPr>
      <w:r w:rsidRPr="00B56B81">
        <w:rPr>
          <w:rFonts w:ascii="Tahoma" w:hAnsi="Tahoma" w:cs="Tahoma"/>
        </w:rPr>
        <w:t>How many hours a week do you plan to dedicate to marketing your work?</w:t>
      </w:r>
    </w:p>
    <w:p w14:paraId="55BAFA8F" w14:textId="7F09DCE7" w:rsidR="00B8485B" w:rsidRPr="00B56B81" w:rsidRDefault="00B8485B" w:rsidP="00B8485B">
      <w:pPr>
        <w:pStyle w:val="ListParagraph"/>
        <w:numPr>
          <w:ilvl w:val="0"/>
          <w:numId w:val="2"/>
        </w:numPr>
        <w:jc w:val="both"/>
        <w:rPr>
          <w:rFonts w:ascii="Tahoma" w:hAnsi="Tahoma" w:cs="Tahoma"/>
        </w:rPr>
      </w:pPr>
      <w:r w:rsidRPr="00B56B81">
        <w:rPr>
          <w:rFonts w:ascii="Tahoma" w:hAnsi="Tahoma" w:cs="Tahoma"/>
        </w:rPr>
        <w:t>Specifically, list the current marketing approach you are doing for your books.</w:t>
      </w:r>
    </w:p>
    <w:p w14:paraId="386C761D" w14:textId="1CAA83A5" w:rsidR="00B8485B" w:rsidRPr="00B56B81" w:rsidRDefault="00B8485B" w:rsidP="00B8485B">
      <w:pPr>
        <w:pStyle w:val="ListParagraph"/>
        <w:numPr>
          <w:ilvl w:val="0"/>
          <w:numId w:val="2"/>
        </w:numPr>
        <w:jc w:val="both"/>
        <w:rPr>
          <w:rFonts w:ascii="Tahoma" w:hAnsi="Tahoma" w:cs="Tahoma"/>
        </w:rPr>
      </w:pPr>
      <w:r w:rsidRPr="00B56B81">
        <w:rPr>
          <w:rFonts w:ascii="Tahoma" w:hAnsi="Tahoma" w:cs="Tahoma"/>
        </w:rPr>
        <w:t>Please highlight</w:t>
      </w:r>
      <w:r w:rsidR="00C862B6" w:rsidRPr="00B56B81">
        <w:rPr>
          <w:rFonts w:ascii="Tahoma" w:hAnsi="Tahoma" w:cs="Tahoma"/>
        </w:rPr>
        <w:t xml:space="preserve"> the type of marketing you’d like to work on:</w:t>
      </w:r>
    </w:p>
    <w:p w14:paraId="5489138D" w14:textId="5DCE2426" w:rsidR="00C862B6" w:rsidRPr="00B56B81" w:rsidRDefault="00C862B6" w:rsidP="00C862B6">
      <w:pPr>
        <w:pStyle w:val="ListParagraph"/>
        <w:numPr>
          <w:ilvl w:val="0"/>
          <w:numId w:val="3"/>
        </w:numPr>
        <w:jc w:val="both"/>
        <w:rPr>
          <w:rFonts w:ascii="Tahoma" w:hAnsi="Tahoma" w:cs="Tahoma"/>
        </w:rPr>
      </w:pPr>
      <w:r w:rsidRPr="00B56B81">
        <w:rPr>
          <w:rFonts w:ascii="Tahoma" w:hAnsi="Tahoma" w:cs="Tahoma"/>
        </w:rPr>
        <w:t>Keyword</w:t>
      </w:r>
      <w:r w:rsidR="00A03A89" w:rsidRPr="00B56B81">
        <w:rPr>
          <w:rFonts w:ascii="Tahoma" w:hAnsi="Tahoma" w:cs="Tahoma"/>
        </w:rPr>
        <w:t xml:space="preserve"> Optimization</w:t>
      </w:r>
    </w:p>
    <w:p w14:paraId="484DA8DC" w14:textId="0C9A467C" w:rsidR="00A03A89" w:rsidRPr="00B56B81" w:rsidRDefault="00A03A89" w:rsidP="00C862B6">
      <w:pPr>
        <w:pStyle w:val="ListParagraph"/>
        <w:numPr>
          <w:ilvl w:val="0"/>
          <w:numId w:val="3"/>
        </w:numPr>
        <w:jc w:val="both"/>
        <w:rPr>
          <w:rFonts w:ascii="Tahoma" w:hAnsi="Tahoma" w:cs="Tahoma"/>
        </w:rPr>
      </w:pPr>
      <w:r w:rsidRPr="00B56B81">
        <w:rPr>
          <w:rFonts w:ascii="Tahoma" w:hAnsi="Tahoma" w:cs="Tahoma"/>
        </w:rPr>
        <w:t>Titles</w:t>
      </w:r>
    </w:p>
    <w:p w14:paraId="158ECC54" w14:textId="22EC1935" w:rsidR="00A03A89" w:rsidRPr="00B56B81" w:rsidRDefault="00A03A89" w:rsidP="00C862B6">
      <w:pPr>
        <w:pStyle w:val="ListParagraph"/>
        <w:numPr>
          <w:ilvl w:val="0"/>
          <w:numId w:val="3"/>
        </w:numPr>
        <w:jc w:val="both"/>
        <w:rPr>
          <w:rFonts w:ascii="Tahoma" w:hAnsi="Tahoma" w:cs="Tahoma"/>
        </w:rPr>
      </w:pPr>
      <w:r w:rsidRPr="00B56B81">
        <w:rPr>
          <w:rFonts w:ascii="Tahoma" w:hAnsi="Tahoma" w:cs="Tahoma"/>
        </w:rPr>
        <w:t>Working with cover artists for best covers</w:t>
      </w:r>
    </w:p>
    <w:p w14:paraId="568FBDED" w14:textId="64C1944C" w:rsidR="00A03A89" w:rsidRPr="00B56B81" w:rsidRDefault="00A03A89" w:rsidP="00C862B6">
      <w:pPr>
        <w:pStyle w:val="ListParagraph"/>
        <w:numPr>
          <w:ilvl w:val="0"/>
          <w:numId w:val="3"/>
        </w:numPr>
        <w:jc w:val="both"/>
        <w:rPr>
          <w:rFonts w:ascii="Tahoma" w:hAnsi="Tahoma" w:cs="Tahoma"/>
        </w:rPr>
      </w:pPr>
      <w:r w:rsidRPr="00B56B81">
        <w:rPr>
          <w:rFonts w:ascii="Tahoma" w:hAnsi="Tahoma" w:cs="Tahoma"/>
        </w:rPr>
        <w:t>Taglines</w:t>
      </w:r>
    </w:p>
    <w:p w14:paraId="716314C7" w14:textId="7AB64E39" w:rsidR="00A03A89" w:rsidRPr="00B56B81" w:rsidRDefault="00A03A89" w:rsidP="00C862B6">
      <w:pPr>
        <w:pStyle w:val="ListParagraph"/>
        <w:numPr>
          <w:ilvl w:val="0"/>
          <w:numId w:val="3"/>
        </w:numPr>
        <w:jc w:val="both"/>
        <w:rPr>
          <w:rFonts w:ascii="Tahoma" w:hAnsi="Tahoma" w:cs="Tahoma"/>
        </w:rPr>
      </w:pPr>
      <w:r w:rsidRPr="00B56B81">
        <w:rPr>
          <w:rFonts w:ascii="Tahoma" w:hAnsi="Tahoma" w:cs="Tahoma"/>
        </w:rPr>
        <w:t>Blurbs</w:t>
      </w:r>
    </w:p>
    <w:p w14:paraId="3EE3DC6A" w14:textId="5B5DD5CC" w:rsidR="00A03A89" w:rsidRPr="00B56B81" w:rsidRDefault="00A03A89" w:rsidP="00C862B6">
      <w:pPr>
        <w:pStyle w:val="ListParagraph"/>
        <w:numPr>
          <w:ilvl w:val="0"/>
          <w:numId w:val="3"/>
        </w:numPr>
        <w:jc w:val="both"/>
        <w:rPr>
          <w:rFonts w:ascii="Tahoma" w:hAnsi="Tahoma" w:cs="Tahoma"/>
        </w:rPr>
      </w:pPr>
      <w:r w:rsidRPr="00B56B81">
        <w:rPr>
          <w:rFonts w:ascii="Tahoma" w:hAnsi="Tahoma" w:cs="Tahoma"/>
        </w:rPr>
        <w:t>Thematic marketing</w:t>
      </w:r>
    </w:p>
    <w:p w14:paraId="39DFDAE3" w14:textId="4DD515A7" w:rsidR="00A03A89" w:rsidRPr="00B56B81" w:rsidRDefault="00A03A89" w:rsidP="00C862B6">
      <w:pPr>
        <w:pStyle w:val="ListParagraph"/>
        <w:numPr>
          <w:ilvl w:val="0"/>
          <w:numId w:val="3"/>
        </w:numPr>
        <w:jc w:val="both"/>
        <w:rPr>
          <w:rFonts w:ascii="Tahoma" w:hAnsi="Tahoma" w:cs="Tahoma"/>
        </w:rPr>
      </w:pPr>
      <w:r w:rsidRPr="00B56B81">
        <w:rPr>
          <w:rFonts w:ascii="Tahoma" w:hAnsi="Tahoma" w:cs="Tahoma"/>
        </w:rPr>
        <w:t>Social media marketing</w:t>
      </w:r>
    </w:p>
    <w:p w14:paraId="02AC82C9" w14:textId="4E794E54" w:rsidR="00A03A89" w:rsidRPr="00B56B81" w:rsidRDefault="00A03A89" w:rsidP="00C862B6">
      <w:pPr>
        <w:pStyle w:val="ListParagraph"/>
        <w:numPr>
          <w:ilvl w:val="0"/>
          <w:numId w:val="3"/>
        </w:numPr>
        <w:jc w:val="both"/>
        <w:rPr>
          <w:rFonts w:ascii="Tahoma" w:hAnsi="Tahoma" w:cs="Tahoma"/>
        </w:rPr>
      </w:pPr>
      <w:r w:rsidRPr="00B56B81">
        <w:rPr>
          <w:rFonts w:ascii="Tahoma" w:hAnsi="Tahoma" w:cs="Tahoma"/>
        </w:rPr>
        <w:t xml:space="preserve">Online advertising: </w:t>
      </w:r>
    </w:p>
    <w:p w14:paraId="1EBEDC3C" w14:textId="3A98A65A" w:rsidR="00A03A89" w:rsidRPr="00B56B81" w:rsidRDefault="00A03A89" w:rsidP="00A03A89">
      <w:pPr>
        <w:pStyle w:val="ListParagraph"/>
        <w:numPr>
          <w:ilvl w:val="0"/>
          <w:numId w:val="4"/>
        </w:numPr>
        <w:jc w:val="both"/>
        <w:rPr>
          <w:rFonts w:ascii="Tahoma" w:hAnsi="Tahoma" w:cs="Tahoma"/>
        </w:rPr>
      </w:pPr>
      <w:r w:rsidRPr="00B56B81">
        <w:rPr>
          <w:rFonts w:ascii="Tahoma" w:hAnsi="Tahoma" w:cs="Tahoma"/>
        </w:rPr>
        <w:t>Bookbub</w:t>
      </w:r>
    </w:p>
    <w:p w14:paraId="0D32A882" w14:textId="1ADA8DCB" w:rsidR="00A03A89" w:rsidRPr="00B56B81" w:rsidRDefault="00A03A89" w:rsidP="00A03A89">
      <w:pPr>
        <w:pStyle w:val="ListParagraph"/>
        <w:numPr>
          <w:ilvl w:val="0"/>
          <w:numId w:val="4"/>
        </w:numPr>
        <w:jc w:val="both"/>
        <w:rPr>
          <w:rFonts w:ascii="Tahoma" w:hAnsi="Tahoma" w:cs="Tahoma"/>
        </w:rPr>
      </w:pPr>
      <w:r w:rsidRPr="00B56B81">
        <w:rPr>
          <w:rFonts w:ascii="Tahoma" w:hAnsi="Tahoma" w:cs="Tahoma"/>
        </w:rPr>
        <w:t>Fussy Librarian</w:t>
      </w:r>
    </w:p>
    <w:p w14:paraId="4D7E5513" w14:textId="13F8D0B7" w:rsidR="00A03A89" w:rsidRPr="00B56B81" w:rsidRDefault="00A03A89" w:rsidP="00A03A89">
      <w:pPr>
        <w:pStyle w:val="ListParagraph"/>
        <w:numPr>
          <w:ilvl w:val="0"/>
          <w:numId w:val="4"/>
        </w:numPr>
        <w:jc w:val="both"/>
        <w:rPr>
          <w:rFonts w:ascii="Tahoma" w:hAnsi="Tahoma" w:cs="Tahoma"/>
        </w:rPr>
      </w:pPr>
      <w:r w:rsidRPr="00B56B81">
        <w:rPr>
          <w:rFonts w:ascii="Tahoma" w:hAnsi="Tahoma" w:cs="Tahoma"/>
        </w:rPr>
        <w:t>Amazon</w:t>
      </w:r>
    </w:p>
    <w:p w14:paraId="4B6BAAC9" w14:textId="641F8A5E" w:rsidR="00A03A89" w:rsidRPr="00B56B81" w:rsidRDefault="00A03A89" w:rsidP="00A03A89">
      <w:pPr>
        <w:pStyle w:val="ListParagraph"/>
        <w:numPr>
          <w:ilvl w:val="0"/>
          <w:numId w:val="4"/>
        </w:numPr>
        <w:jc w:val="both"/>
        <w:rPr>
          <w:rFonts w:ascii="Tahoma" w:hAnsi="Tahoma" w:cs="Tahoma"/>
        </w:rPr>
      </w:pPr>
      <w:r w:rsidRPr="00B56B81">
        <w:rPr>
          <w:rFonts w:ascii="Tahoma" w:hAnsi="Tahoma" w:cs="Tahoma"/>
        </w:rPr>
        <w:t>Social Media advertising</w:t>
      </w:r>
    </w:p>
    <w:p w14:paraId="290C11FD" w14:textId="04B53CC6" w:rsidR="00A03A89" w:rsidRPr="00B56B81" w:rsidRDefault="00A03A89" w:rsidP="00A03A89">
      <w:pPr>
        <w:pStyle w:val="ListParagraph"/>
        <w:numPr>
          <w:ilvl w:val="0"/>
          <w:numId w:val="4"/>
        </w:numPr>
        <w:jc w:val="both"/>
        <w:rPr>
          <w:rFonts w:ascii="Tahoma" w:hAnsi="Tahoma" w:cs="Tahoma"/>
        </w:rPr>
      </w:pPr>
      <w:r w:rsidRPr="00B56B81">
        <w:rPr>
          <w:rFonts w:ascii="Tahoma" w:hAnsi="Tahoma" w:cs="Tahoma"/>
        </w:rPr>
        <w:t>Others—please list what platform you are thinking of using.</w:t>
      </w:r>
    </w:p>
    <w:p w14:paraId="37E9384B" w14:textId="3D22AC72" w:rsidR="00A03A89" w:rsidRPr="00B56B81" w:rsidRDefault="00A03A89" w:rsidP="00A03A89">
      <w:pPr>
        <w:pStyle w:val="ListParagraph"/>
        <w:numPr>
          <w:ilvl w:val="0"/>
          <w:numId w:val="5"/>
        </w:numPr>
        <w:jc w:val="both"/>
        <w:rPr>
          <w:rFonts w:ascii="Tahoma" w:hAnsi="Tahoma" w:cs="Tahoma"/>
        </w:rPr>
      </w:pPr>
      <w:r w:rsidRPr="00B56B81">
        <w:rPr>
          <w:rFonts w:ascii="Tahoma" w:hAnsi="Tahoma" w:cs="Tahoma"/>
        </w:rPr>
        <w:t>Newsletters</w:t>
      </w:r>
    </w:p>
    <w:p w14:paraId="763E6867" w14:textId="2C53B9C9" w:rsidR="00A03A89" w:rsidRPr="00B56B81" w:rsidRDefault="00A03A89" w:rsidP="00A03A89">
      <w:pPr>
        <w:pStyle w:val="ListParagraph"/>
        <w:numPr>
          <w:ilvl w:val="0"/>
          <w:numId w:val="5"/>
        </w:numPr>
        <w:jc w:val="both"/>
        <w:rPr>
          <w:rFonts w:ascii="Tahoma" w:hAnsi="Tahoma" w:cs="Tahoma"/>
        </w:rPr>
      </w:pPr>
      <w:r w:rsidRPr="00B56B81">
        <w:rPr>
          <w:rFonts w:ascii="Tahoma" w:hAnsi="Tahoma" w:cs="Tahoma"/>
        </w:rPr>
        <w:t>Targeting an audience</w:t>
      </w:r>
    </w:p>
    <w:p w14:paraId="230B1715" w14:textId="3E06C1F1" w:rsidR="00A03A89" w:rsidRPr="00B56B81" w:rsidRDefault="000B6010" w:rsidP="00A03A89">
      <w:pPr>
        <w:pStyle w:val="ListParagraph"/>
        <w:numPr>
          <w:ilvl w:val="0"/>
          <w:numId w:val="5"/>
        </w:numPr>
        <w:jc w:val="both"/>
        <w:rPr>
          <w:rFonts w:ascii="Tahoma" w:hAnsi="Tahoma" w:cs="Tahoma"/>
        </w:rPr>
      </w:pPr>
      <w:r w:rsidRPr="00B56B81">
        <w:rPr>
          <w:rFonts w:ascii="Tahoma" w:hAnsi="Tahoma" w:cs="Tahoma"/>
        </w:rPr>
        <w:t xml:space="preserve">Other—please be specific in listing any </w:t>
      </w:r>
      <w:r w:rsidR="00EB7799" w:rsidRPr="00B56B81">
        <w:rPr>
          <w:rFonts w:ascii="Tahoma" w:hAnsi="Tahoma" w:cs="Tahoma"/>
        </w:rPr>
        <w:t>different</w:t>
      </w:r>
      <w:r w:rsidRPr="00B56B81">
        <w:rPr>
          <w:rFonts w:ascii="Tahoma" w:hAnsi="Tahoma" w:cs="Tahoma"/>
        </w:rPr>
        <w:t xml:space="preserve"> types of marketing you are interested in learning.</w:t>
      </w:r>
    </w:p>
    <w:p w14:paraId="6EBFFF83" w14:textId="77777777" w:rsidR="00B56B81" w:rsidRDefault="00B56B81" w:rsidP="00D94237">
      <w:pPr>
        <w:pStyle w:val="ListParagraph"/>
        <w:ind w:left="1080"/>
        <w:jc w:val="center"/>
        <w:rPr>
          <w:rFonts w:ascii="Tahoma" w:hAnsi="Tahoma" w:cs="Tahoma"/>
          <w:b/>
        </w:rPr>
      </w:pPr>
    </w:p>
    <w:p w14:paraId="4360EC52" w14:textId="77777777" w:rsidR="00B56B81" w:rsidRDefault="00B56B81" w:rsidP="00D94237">
      <w:pPr>
        <w:pStyle w:val="ListParagraph"/>
        <w:ind w:left="1080"/>
        <w:jc w:val="center"/>
        <w:rPr>
          <w:rFonts w:ascii="Tahoma" w:hAnsi="Tahoma" w:cs="Tahoma"/>
          <w:b/>
        </w:rPr>
      </w:pPr>
    </w:p>
    <w:p w14:paraId="30BC596B" w14:textId="56BA47CA" w:rsidR="00B8485B" w:rsidRPr="00B56B81" w:rsidRDefault="00D94237" w:rsidP="00D94237">
      <w:pPr>
        <w:pStyle w:val="ListParagraph"/>
        <w:ind w:left="1080"/>
        <w:jc w:val="center"/>
        <w:rPr>
          <w:rFonts w:ascii="Tahoma" w:hAnsi="Tahoma" w:cs="Tahoma"/>
          <w:b/>
        </w:rPr>
      </w:pPr>
      <w:r w:rsidRPr="00B56B81">
        <w:rPr>
          <w:rFonts w:ascii="Tahoma" w:hAnsi="Tahoma" w:cs="Tahoma"/>
          <w:b/>
        </w:rPr>
        <w:t>Marketing Consultant Rates</w:t>
      </w:r>
    </w:p>
    <w:p w14:paraId="29031D9E" w14:textId="7793FA95" w:rsidR="00D94237" w:rsidRPr="00B56B81" w:rsidRDefault="00D94237" w:rsidP="00D94237">
      <w:pPr>
        <w:pStyle w:val="ListParagraph"/>
        <w:ind w:left="1080"/>
        <w:jc w:val="center"/>
        <w:rPr>
          <w:rFonts w:ascii="Tahoma" w:hAnsi="Tahoma" w:cs="Tahoma"/>
          <w:b/>
        </w:rPr>
      </w:pPr>
    </w:p>
    <w:p w14:paraId="03010B36" w14:textId="0C344997" w:rsidR="00D94237" w:rsidRPr="00B56B81" w:rsidRDefault="00D94237" w:rsidP="00D94237">
      <w:pPr>
        <w:pStyle w:val="ListParagraph"/>
        <w:ind w:left="1080"/>
        <w:jc w:val="both"/>
        <w:rPr>
          <w:rFonts w:ascii="Tahoma" w:hAnsi="Tahoma" w:cs="Tahoma"/>
        </w:rPr>
      </w:pPr>
      <w:r w:rsidRPr="00B56B81">
        <w:rPr>
          <w:rFonts w:ascii="Tahoma" w:hAnsi="Tahoma" w:cs="Tahoma"/>
        </w:rPr>
        <w:t>$120 per hour</w:t>
      </w:r>
    </w:p>
    <w:p w14:paraId="4CF7CF5E" w14:textId="4FAF0C0C" w:rsidR="00D94237" w:rsidRPr="00B56B81" w:rsidRDefault="00370AAD" w:rsidP="00D94237">
      <w:pPr>
        <w:pStyle w:val="ListParagraph"/>
        <w:ind w:left="1080"/>
        <w:jc w:val="both"/>
        <w:rPr>
          <w:rFonts w:ascii="Tahoma" w:hAnsi="Tahoma" w:cs="Tahoma"/>
        </w:rPr>
      </w:pPr>
      <w:r w:rsidRPr="00B56B81">
        <w:rPr>
          <w:rFonts w:ascii="Tahoma" w:hAnsi="Tahoma" w:cs="Tahoma"/>
        </w:rPr>
        <w:t>$2 per minute</w:t>
      </w:r>
    </w:p>
    <w:p w14:paraId="096E1B01" w14:textId="600EA564" w:rsidR="00370AAD" w:rsidRPr="00B56B81" w:rsidRDefault="00370AAD" w:rsidP="00D94237">
      <w:pPr>
        <w:pStyle w:val="ListParagraph"/>
        <w:ind w:left="1080"/>
        <w:jc w:val="both"/>
        <w:rPr>
          <w:rFonts w:ascii="Tahoma" w:hAnsi="Tahoma" w:cs="Tahoma"/>
        </w:rPr>
      </w:pPr>
    </w:p>
    <w:p w14:paraId="2CEBD7BA" w14:textId="34B3A8C0" w:rsidR="00370AAD" w:rsidRPr="00B56B81" w:rsidRDefault="00370AAD" w:rsidP="00370AAD">
      <w:pPr>
        <w:pStyle w:val="ListParagraph"/>
        <w:numPr>
          <w:ilvl w:val="0"/>
          <w:numId w:val="6"/>
        </w:numPr>
        <w:jc w:val="both"/>
        <w:rPr>
          <w:rFonts w:ascii="Tahoma" w:hAnsi="Tahoma" w:cs="Tahoma"/>
        </w:rPr>
      </w:pPr>
      <w:r w:rsidRPr="00B56B81">
        <w:rPr>
          <w:rFonts w:ascii="Tahoma" w:hAnsi="Tahoma" w:cs="Tahoma"/>
        </w:rPr>
        <w:t xml:space="preserve">Time is based on the amount of time it took me to research, create, and share the information that I am sharing. I have tracked the time for all </w:t>
      </w:r>
      <w:r w:rsidR="00EB7799" w:rsidRPr="00B56B81">
        <w:rPr>
          <w:rFonts w:ascii="Tahoma" w:hAnsi="Tahoma" w:cs="Tahoma"/>
        </w:rPr>
        <w:t>pre-made documents</w:t>
      </w:r>
      <w:r w:rsidRPr="00B56B81">
        <w:rPr>
          <w:rFonts w:ascii="Tahoma" w:hAnsi="Tahoma" w:cs="Tahoma"/>
        </w:rPr>
        <w:t xml:space="preserve">. I will track time for any additional documentation I may have to research, create, and share. </w:t>
      </w:r>
    </w:p>
    <w:p w14:paraId="2F8FE366" w14:textId="464AF983" w:rsidR="00370AAD" w:rsidRPr="00B56B81" w:rsidRDefault="00370AAD" w:rsidP="00370AAD">
      <w:pPr>
        <w:pStyle w:val="ListParagraph"/>
        <w:numPr>
          <w:ilvl w:val="0"/>
          <w:numId w:val="6"/>
        </w:numPr>
        <w:jc w:val="both"/>
        <w:rPr>
          <w:rFonts w:ascii="Tahoma" w:hAnsi="Tahoma" w:cs="Tahoma"/>
        </w:rPr>
      </w:pPr>
      <w:r w:rsidRPr="00B56B81">
        <w:rPr>
          <w:rFonts w:ascii="Tahoma" w:hAnsi="Tahoma" w:cs="Tahoma"/>
        </w:rPr>
        <w:t xml:space="preserve">The consultant work I typically do is done through email as it proves to be the quickest way to consult—saving the client time and money and saving me time to do other parts of my business. I’m happy to schedule times for phone or video consultations. I will warn you that those types of </w:t>
      </w:r>
      <w:r w:rsidR="00BB3804" w:rsidRPr="00B56B81">
        <w:rPr>
          <w:rFonts w:ascii="Tahoma" w:hAnsi="Tahoma" w:cs="Tahoma"/>
        </w:rPr>
        <w:t>discuss</w:t>
      </w:r>
      <w:r w:rsidRPr="00B56B81">
        <w:rPr>
          <w:rFonts w:ascii="Tahoma" w:hAnsi="Tahoma" w:cs="Tahoma"/>
        </w:rPr>
        <w:t xml:space="preserve">ions lead to </w:t>
      </w:r>
      <w:r w:rsidR="00BB3804" w:rsidRPr="00B56B81">
        <w:rPr>
          <w:rFonts w:ascii="Tahoma" w:hAnsi="Tahoma" w:cs="Tahoma"/>
        </w:rPr>
        <w:t>more extended</w:t>
      </w:r>
      <w:r w:rsidRPr="00B56B81">
        <w:rPr>
          <w:rFonts w:ascii="Tahoma" w:hAnsi="Tahoma" w:cs="Tahoma"/>
        </w:rPr>
        <w:t xml:space="preserve"> amounts of time.</w:t>
      </w:r>
    </w:p>
    <w:p w14:paraId="1ECCFB3A" w14:textId="77777777" w:rsidR="004853E3" w:rsidRPr="004853E3" w:rsidRDefault="004853E3" w:rsidP="004853E3">
      <w:pPr>
        <w:pStyle w:val="ListParagraph"/>
        <w:jc w:val="both"/>
        <w:rPr>
          <w:rFonts w:ascii="Tahoma" w:hAnsi="Tahoma" w:cs="Tahoma"/>
          <w:sz w:val="24"/>
          <w:szCs w:val="24"/>
        </w:rPr>
      </w:pPr>
    </w:p>
    <w:p w14:paraId="7C15E9FA" w14:textId="77777777" w:rsidR="004853E3" w:rsidRDefault="004853E3" w:rsidP="004853E3">
      <w:pPr>
        <w:pStyle w:val="ListParagraph"/>
        <w:jc w:val="center"/>
      </w:pPr>
    </w:p>
    <w:sectPr w:rsidR="004853E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90649E" w14:textId="77777777" w:rsidR="00156DCD" w:rsidRDefault="00156DCD" w:rsidP="00156DCD">
      <w:pPr>
        <w:spacing w:after="0" w:line="240" w:lineRule="auto"/>
      </w:pPr>
      <w:r>
        <w:separator/>
      </w:r>
    </w:p>
  </w:endnote>
  <w:endnote w:type="continuationSeparator" w:id="0">
    <w:p w14:paraId="0E3EA071" w14:textId="77777777" w:rsidR="00156DCD" w:rsidRDefault="00156DCD" w:rsidP="00156D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35847" w14:textId="2EB19E60" w:rsidR="00156DCD" w:rsidRDefault="00156DCD">
    <w:pPr>
      <w:pStyle w:val="Footer"/>
    </w:pPr>
  </w:p>
  <w:p w14:paraId="42BF6CD5" w14:textId="643EE868" w:rsidR="00156DCD" w:rsidRDefault="00D66309" w:rsidP="009013E1">
    <w:pPr>
      <w:pStyle w:val="Footer"/>
      <w:jc w:val="center"/>
    </w:pPr>
    <w:r>
      <w:t xml:space="preserve">All marketing consultant work by Jodi Rath is the property of MYS ED LLC. Any client who shares this information </w:t>
    </w:r>
    <w:r w:rsidR="002177D7">
      <w:t xml:space="preserve">is subject to a lawsuit through the </w:t>
    </w:r>
    <w:r w:rsidR="009013E1">
      <w:t>company’s</w:t>
    </w:r>
    <w:r w:rsidR="002177D7">
      <w:t xml:space="preserve"> attorney </w:t>
    </w:r>
    <w:proofErr w:type="spellStart"/>
    <w:r w:rsidR="003552DA">
      <w:t>Sitterly</w:t>
    </w:r>
    <w:proofErr w:type="spellEnd"/>
    <w:r w:rsidR="003552DA">
      <w:t xml:space="preserve"> and </w:t>
    </w:r>
    <w:proofErr w:type="spellStart"/>
    <w:r w:rsidR="003552DA">
      <w:t>Vandervoort</w:t>
    </w:r>
    <w:proofErr w:type="spellEnd"/>
    <w:r w:rsidR="003552DA">
      <w:t xml:space="preserve"> Ltd </w:t>
    </w:r>
    <w:r w:rsidR="000370D2">
      <w:rPr>
        <w:rStyle w:val="lrzxr"/>
        <w:rFonts w:ascii="Arial" w:hAnsi="Arial" w:cs="Arial"/>
        <w:color w:val="222222"/>
        <w:sz w:val="20"/>
        <w:szCs w:val="20"/>
      </w:rPr>
      <w:t>123 S Broad St #211, Lancaster, OH 43130</w:t>
    </w:r>
    <w:r w:rsidR="0037053C">
      <w:rPr>
        <w:rStyle w:val="lrzxr"/>
        <w:rFonts w:ascii="Arial" w:hAnsi="Arial" w:cs="Arial"/>
        <w:color w:val="222222"/>
        <w:sz w:val="20"/>
        <w:szCs w:val="20"/>
      </w:rPr>
      <w:t>—see NDA fo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52462" w14:textId="77777777" w:rsidR="00156DCD" w:rsidRDefault="00156DCD" w:rsidP="00156DCD">
      <w:pPr>
        <w:spacing w:after="0" w:line="240" w:lineRule="auto"/>
      </w:pPr>
      <w:r>
        <w:separator/>
      </w:r>
    </w:p>
  </w:footnote>
  <w:footnote w:type="continuationSeparator" w:id="0">
    <w:p w14:paraId="05F1E2F1" w14:textId="77777777" w:rsidR="00156DCD" w:rsidRDefault="00156DCD" w:rsidP="00156D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D81D47"/>
    <w:multiLevelType w:val="hybridMultilevel"/>
    <w:tmpl w:val="A6E64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AE1676"/>
    <w:multiLevelType w:val="hybridMultilevel"/>
    <w:tmpl w:val="B5029540"/>
    <w:lvl w:ilvl="0" w:tplc="D2FE10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3AF1FCF"/>
    <w:multiLevelType w:val="hybridMultilevel"/>
    <w:tmpl w:val="0B96E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BE4FDC"/>
    <w:multiLevelType w:val="hybridMultilevel"/>
    <w:tmpl w:val="DF66CB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6EC12468"/>
    <w:multiLevelType w:val="hybridMultilevel"/>
    <w:tmpl w:val="3626B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212293"/>
    <w:multiLevelType w:val="hybridMultilevel"/>
    <w:tmpl w:val="16E8069A"/>
    <w:lvl w:ilvl="0" w:tplc="D2FE1068">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1"/>
  </w:num>
  <w:num w:numId="3">
    <w:abstractNumId w:val="4"/>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MDYwMTM3MbQ0tjRQ0lEKTi0uzszPAykwqgUAaVj3KSwAAAA="/>
  </w:docVars>
  <w:rsids>
    <w:rsidRoot w:val="004853E3"/>
    <w:rsid w:val="000370D2"/>
    <w:rsid w:val="000B6010"/>
    <w:rsid w:val="00156DCD"/>
    <w:rsid w:val="002177D7"/>
    <w:rsid w:val="003552DA"/>
    <w:rsid w:val="0037053C"/>
    <w:rsid w:val="00370AAD"/>
    <w:rsid w:val="003E18FB"/>
    <w:rsid w:val="004853E3"/>
    <w:rsid w:val="006115EA"/>
    <w:rsid w:val="008C455E"/>
    <w:rsid w:val="009013E1"/>
    <w:rsid w:val="009538D2"/>
    <w:rsid w:val="00A03A89"/>
    <w:rsid w:val="00B56B81"/>
    <w:rsid w:val="00B8485B"/>
    <w:rsid w:val="00BB3804"/>
    <w:rsid w:val="00C862B6"/>
    <w:rsid w:val="00D66309"/>
    <w:rsid w:val="00D94237"/>
    <w:rsid w:val="00EB77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43831"/>
  <w15:chartTrackingRefBased/>
  <w15:docId w15:val="{23C8FFCB-F558-4BA0-ABF5-5B0C3D988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53E3"/>
    <w:pPr>
      <w:ind w:left="720"/>
      <w:contextualSpacing/>
    </w:pPr>
  </w:style>
  <w:style w:type="paragraph" w:styleId="Header">
    <w:name w:val="header"/>
    <w:basedOn w:val="Normal"/>
    <w:link w:val="HeaderChar"/>
    <w:uiPriority w:val="99"/>
    <w:unhideWhenUsed/>
    <w:rsid w:val="00156D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6DCD"/>
  </w:style>
  <w:style w:type="paragraph" w:styleId="Footer">
    <w:name w:val="footer"/>
    <w:basedOn w:val="Normal"/>
    <w:link w:val="FooterChar"/>
    <w:uiPriority w:val="99"/>
    <w:unhideWhenUsed/>
    <w:rsid w:val="00156D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6DCD"/>
  </w:style>
  <w:style w:type="character" w:customStyle="1" w:styleId="lrzxr">
    <w:name w:val="lrzxr"/>
    <w:basedOn w:val="DefaultParagraphFont"/>
    <w:rsid w:val="000370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2</Pages>
  <Words>376</Words>
  <Characters>214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i Rath</dc:creator>
  <cp:keywords/>
  <dc:description/>
  <cp:lastModifiedBy>Jodi Rath</cp:lastModifiedBy>
  <cp:revision>17</cp:revision>
  <dcterms:created xsi:type="dcterms:W3CDTF">2019-05-23T16:37:00Z</dcterms:created>
  <dcterms:modified xsi:type="dcterms:W3CDTF">2019-05-30T17:27:00Z</dcterms:modified>
</cp:coreProperties>
</file>